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Egypt</w:t>
      </w:r>
      <w:r>
        <w:t xml:space="preserve"> </w:t>
      </w:r>
      <w:r>
        <w:t xml:space="preserve">Cairo</w:t>
      </w:r>
    </w:p>
    <w:p>
      <w:pPr>
        <w:pStyle w:val="FirstParagraph"/>
      </w:pPr>
      <w:r>
        <w:t xml:space="preserve">[Your Full Name]</w:t>
      </w:r>
      <w:r>
        <w:br/>
      </w:r>
      <w:r>
        <w:t xml:space="preserve">[Your Address, Cairo, Egypt]</w:t>
      </w:r>
      <w:r>
        <w:br/>
      </w:r>
      <w:r>
        <w:t xml:space="preserve">[Your Phone Number] | [Your Email Address]</w:t>
      </w:r>
      <w:r>
        <w:br/>
      </w:r>
      <w:r>
        <w:t xml:space="preserve">[Date]</w:t>
      </w:r>
    </w:p>
    <w:bookmarkStart w:id="20" w:name="Xc37c8ebdb70cfebb9eb39452451d354eb6004f2"/>
    <w:p>
      <w:pPr>
        <w:pStyle w:val="Heading1"/>
      </w:pPr>
      <w:r>
        <w:t xml:space="preserve">Internship Application Letter for Biomedical Engineer Position</w:t>
      </w:r>
    </w:p>
    <w:p>
      <w:pPr>
        <w:pStyle w:val="FirstParagraph"/>
      </w:pPr>
      <w:r>
        <w:t xml:space="preserve">Hiring Manager</w:t>
      </w:r>
      <w:r>
        <w:br/>
      </w:r>
      <w:r>
        <w:t xml:space="preserve">Department of Biomedical Engineering</w:t>
      </w:r>
      <w:r>
        <w:br/>
      </w:r>
      <w:r>
        <w:t xml:space="preserve">[Company/Organization Name]</w:t>
      </w:r>
      <w:r>
        <w:br/>
      </w:r>
      <w:r>
        <w:t xml:space="preserve">Cairo, Egypt</w:t>
      </w:r>
    </w:p>
    <w:p>
      <w:pPr>
        <w:pStyle w:val="BodyText"/>
      </w:pPr>
      <w:r>
        <w:t xml:space="preserve">As-salamu alaykum,</w:t>
      </w:r>
    </w:p>
    <w:p>
      <w:pPr>
        <w:pStyle w:val="BodyText"/>
      </w:pPr>
      <w:r>
        <w:t xml:space="preserve">It is with profound enthusiasm and deep respect for Egypt’s evolving healthcare landscape that I submit my application for the Biomedical Engineer Internship position at your esteemed organization in Cairo. As a dedicated student pursuing my Bachelor of Science in Biomedical Engineering at the American University in Cairo (AUC), I have cultivated both theoretical expertise and practical skills directly aligned with addressing the critical medical technology needs of Egypt’s population. This opportunity represents not merely a professional milestone, but a meaningful step toward contributing to the advancement of healthcare innovation within my home country.</w:t>
      </w:r>
    </w:p>
    <w:p>
      <w:pPr>
        <w:pStyle w:val="BodyText"/>
      </w:pPr>
      <w:r>
        <w:t xml:space="preserve">My academic journey has been meticulously structured around the intersection of engineering principles and clinical applicability—precisely where Egypt’s healthcare system stands at a pivotal moment. With Cairo’s population exceeding 20 million, the demand for accessible, reliable medical devices is immense, yet Egypt remains heavily dependent on imported technology (accounting for over 90% of medical equipment), creating affordability barriers in public hospitals like Kasr Al Ainy and Ain Shams University Hospitals. This reality has fueled my commitment to becoming a Biomedical Engineer who can develop contextually appropriate solutions. For instance, during my course project on "Low-Cost Diagnostic Tools for Rural Egypt," I collaborated with students from Cairo University’s Faculty of Engineering to design a portable, solar-powered ECG monitor using locally available materials—a prototype that reduced cost by 65% compared to commercial alternatives while maintaining clinical accuracy.</w:t>
      </w:r>
    </w:p>
    <w:p>
      <w:pPr>
        <w:pStyle w:val="BodyText"/>
      </w:pPr>
      <w:r>
        <w:t xml:space="preserve">My technical proficiency spans multiple domains essential for modern Biomedical Engineering in Egypt. I am proficient in CAD software (SolidWorks, AutoCAD), MATLAB for signal processing of physiological data, and Python for algorithm development. Crucially, I have gained hands-on experience through my participation in the</w:t>
      </w:r>
      <w:r>
        <w:t xml:space="preserve"> </w:t>
      </w:r>
      <w:r>
        <w:t xml:space="preserve">Biomedical Engineering Club at AUC</w:t>
      </w:r>
      <w:r>
        <w:t xml:space="preserve">, where we partnered with a local NGO to refurbish donated ultrasound machines for use in Upper Egyptian clinics. This project required me to troubleshoot electrical systems, calibrate imaging software, and train healthcare workers—skills directly transferable to your team’s potential work on medical device maintenance or innovation within Cairo’s public health infrastructure. Furthermore, I have completed an intensive workshop on ISO 13485 quality standards at the National Institute for Standardization in Giza, ensuring my understanding of regulatory frameworks critical for medical technology deployment across Egypt.</w:t>
      </w:r>
    </w:p>
    <w:p>
      <w:pPr>
        <w:pStyle w:val="BodyText"/>
      </w:pPr>
      <w:r>
        <w:t xml:space="preserve">What distinguishes this internship application is my profound understanding of Cairo’s unique biomedical engineering ecosystem. I recognize that while global tech giants dominate Egypt’s medical device market, there is a burgeoning local innovation scene emerging—exemplified by startups like BioSens in Mohandessin and the National Innovation Center’s healthcare track. My aspiration isn’t to merely learn from your organization, but to actively contribute to this nascent movement. I am particularly drawn to your recent work on telemedicine platforms for underserved communities along the Nile Delta—a project that aligns with my own research into mobile health applications tailored for regions with limited internet connectivity, such as rural Upper Egypt.</w:t>
      </w:r>
    </w:p>
    <w:p>
      <w:pPr>
        <w:pStyle w:val="BodyText"/>
      </w:pPr>
      <w:r>
        <w:t xml:space="preserve">Beyond technical skills, I bring cultural fluency and community engagement that are vital in Egypt’s healthcare context. Having volunteered at Al-Hussainiyya Medical Center in Helwan for two years, I witnessed firsthand how device failures—such as malfunctioning ventilators during peak respiratory illness seasons—directly impact patient outcomes. This experience instilled in me the ethical imperative to design systems that are not only technologically sound but also resilient within Egypt’s infrastructure realities (e.g., power fluctuations, maintenance accessibility). My fluency in Arabic (native) and English ensures seamless communication with both technical teams and clinical staff, a necessity for effective collaboration in Cairo’s interdisciplinary healthcare environment.</w:t>
      </w:r>
    </w:p>
    <w:p>
      <w:pPr>
        <w:pStyle w:val="BodyText"/>
      </w:pPr>
      <w:r>
        <w:t xml:space="preserve">The significance of this</w:t>
      </w:r>
      <w:r>
        <w:t xml:space="preserve"> </w:t>
      </w:r>
      <w:r>
        <w:t xml:space="preserve">Internship Application Letter</w:t>
      </w:r>
      <w:r>
        <w:t xml:space="preserve"> </w:t>
      </w:r>
      <w:r>
        <w:t xml:space="preserve">extends beyond my personal aspirations. As Egypt pioneers its National Health Insurance Scheme (NHIS), there is an unprecedented need for local talent capable of scaling medical technology solutions across the nation. Cairo, as the country’s innovation hub, stands at the epicenter of this transformation. I am eager to apply my academic training in biosensors, biomechanics, and healthcare systems engineering to support your mission—whether through prototyping low-cost diagnostic tools for Cairo’s public clinics or optimizing existing equipment maintenance protocols for regional hospitals. My goal is to become a Biomedical Engineer who embodies the "Egyptian Innovation" ethos: resourceful, patient-centered, and deeply rooted in local context.</w:t>
      </w:r>
    </w:p>
    <w:p>
      <w:pPr>
        <w:pStyle w:val="BodyText"/>
      </w:pPr>
      <w:r>
        <w:t xml:space="preserve">I am deeply impressed by your organization’s commitment to advancing healthcare technology in Egypt through partnerships with institutions like Cairo University’s Faculty of Medicine. The prospect of learning from industry leaders while contributing to projects that directly serve Cairo residents—whether through the development of affordable hearing aids for elderly communities or AI-driven analysis tools for diabetic retinopathy screening—motivates me immensely. I am confident that my proactive attitude, technical foundation, and unwavering dedication to Egypt’s healthcare future position me as a valuable asset to your team.</w:t>
      </w:r>
    </w:p>
    <w:p>
      <w:pPr>
        <w:pStyle w:val="BodyText"/>
      </w:pPr>
      <w:r>
        <w:t xml:space="preserve">Thank you for considering my application. I welcome the opportunity to discuss how my skills in biomedical design, regulatory compliance, and community-focused engineering can support your initiatives in Egypt Cairo. I am available for an interview at your earliest convenience and have attached my resume for further detail.</w:t>
      </w:r>
      <w:r>
        <w:br/>
      </w:r>
      <w:r>
        <w:br/>
      </w:r>
    </w:p>
    <w:p>
      <w:pPr>
        <w:pStyle w:val="BodyText"/>
      </w:pPr>
      <w:r>
        <w:t xml:space="preserve">Sincerely,</w:t>
      </w:r>
    </w:p>
    <w:p>
      <w:pPr>
        <w:pStyle w:val="BodyText"/>
      </w:pPr>
      <w:r>
        <w:t xml:space="preserve">[Your Full Name]</w:t>
      </w:r>
    </w:p>
    <w:p>
      <w:pPr>
        <w:pStyle w:val="BodyText"/>
      </w:pPr>
      <w:r>
        <w:t xml:space="preserve">Word Count Verification: 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Egypt Cairo</dc:title>
  <dc:creator/>
  <dc:language>en</dc:language>
  <cp:keywords/>
  <dcterms:created xsi:type="dcterms:W3CDTF">2026-07-15T01:02:40Z</dcterms:created>
  <dcterms:modified xsi:type="dcterms:W3CDTF">2026-07-15T01:02:40Z</dcterms:modified>
</cp:coreProperties>
</file>

<file path=docProps/custom.xml><?xml version="1.0" encoding="utf-8"?>
<Properties xmlns="http://schemas.openxmlformats.org/officeDocument/2006/custom-properties" xmlns:vt="http://schemas.openxmlformats.org/officeDocument/2006/docPropsVTypes"/>
</file>